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52" w:type="pct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0"/>
        <w:gridCol w:w="5170"/>
        <w:gridCol w:w="566"/>
        <w:gridCol w:w="8237"/>
        <w:gridCol w:w="6963"/>
        <w:gridCol w:w="106"/>
      </w:tblGrid>
      <w:tr w:rsidR="00602F7D" w:rsidRPr="00DE7D30" w14:paraId="1643A4CA" w14:textId="77777777" w:rsidTr="00CB3913">
        <w:trPr>
          <w:gridBefore w:val="1"/>
          <w:gridAfter w:val="1"/>
          <w:wBefore w:w="26" w:type="pct"/>
          <w:wAfter w:w="26" w:type="pct"/>
          <w:trHeight w:val="450"/>
        </w:trPr>
        <w:tc>
          <w:tcPr>
            <w:tcW w:w="4949" w:type="pct"/>
            <w:gridSpan w:val="4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CB3913">
        <w:trPr>
          <w:gridBefore w:val="1"/>
          <w:gridAfter w:val="1"/>
          <w:wBefore w:w="26" w:type="pct"/>
          <w:wAfter w:w="26" w:type="pct"/>
          <w:trHeight w:val="413"/>
        </w:trPr>
        <w:tc>
          <w:tcPr>
            <w:tcW w:w="1222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1A55495" w:rsidR="0000007A" w:rsidRPr="00DE7D30" w:rsidRDefault="007D5937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7D5937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14:paraId="73C90375" w14:textId="77777777" w:rsidTr="00CB3913">
        <w:trPr>
          <w:gridBefore w:val="1"/>
          <w:gridAfter w:val="1"/>
          <w:wBefore w:w="26" w:type="pct"/>
          <w:wAfter w:w="26" w:type="pct"/>
          <w:trHeight w:val="290"/>
        </w:trPr>
        <w:tc>
          <w:tcPr>
            <w:tcW w:w="1222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AB88423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7D5937">
              <w:rPr>
                <w:rFonts w:ascii="Arial" w:hAnsi="Arial" w:cs="Arial"/>
                <w:b/>
                <w:bCs/>
                <w:szCs w:val="28"/>
                <w:lang w:val="en-GB"/>
              </w:rPr>
              <w:t>999.</w:t>
            </w:r>
            <w:r w:rsidR="00426F45">
              <w:rPr>
                <w:rFonts w:ascii="Arial" w:hAnsi="Arial" w:cs="Arial"/>
                <w:b/>
                <w:bCs/>
                <w:szCs w:val="28"/>
                <w:lang w:val="en-GB"/>
              </w:rPr>
              <w:t>2</w:t>
            </w:r>
            <w:bookmarkStart w:id="0" w:name="_GoBack"/>
            <w:bookmarkEnd w:id="0"/>
          </w:p>
        </w:tc>
      </w:tr>
      <w:tr w:rsidR="0000007A" w:rsidRPr="00DE7D30" w14:paraId="05B60576" w14:textId="77777777" w:rsidTr="00CB3913">
        <w:trPr>
          <w:gridBefore w:val="1"/>
          <w:gridAfter w:val="1"/>
          <w:wBefore w:w="26" w:type="pct"/>
          <w:wAfter w:w="26" w:type="pct"/>
          <w:trHeight w:val="650"/>
        </w:trPr>
        <w:tc>
          <w:tcPr>
            <w:tcW w:w="1222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E7B5AD4" w:rsidR="0000007A" w:rsidRPr="00DE7D30" w:rsidRDefault="007D593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7D5937">
              <w:rPr>
                <w:rFonts w:ascii="Arial" w:hAnsi="Arial" w:cs="Arial"/>
                <w:b/>
                <w:szCs w:val="28"/>
                <w:lang w:val="en-GB"/>
              </w:rPr>
              <w:t>Modern Chinese Frame Free Trade Economy</w:t>
            </w:r>
          </w:p>
        </w:tc>
      </w:tr>
      <w:tr w:rsidR="00CF0BBB" w:rsidRPr="00DE7D30" w14:paraId="6D508B1C" w14:textId="77777777" w:rsidTr="00CB3913">
        <w:trPr>
          <w:gridBefore w:val="1"/>
          <w:gridAfter w:val="1"/>
          <w:wBefore w:w="26" w:type="pct"/>
          <w:wAfter w:w="26" w:type="pct"/>
          <w:trHeight w:val="332"/>
        </w:trPr>
        <w:tc>
          <w:tcPr>
            <w:tcW w:w="1222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224CC59" w:rsidR="00CF0BBB" w:rsidRPr="00DE7D30" w:rsidRDefault="007D593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  <w:tr w:rsidR="00602F7D" w:rsidRPr="00DE7D30" w14:paraId="5E6C8173" w14:textId="77777777" w:rsidTr="00CB3913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5000" w:type="pct"/>
            <w:gridSpan w:val="6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CB3913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1382" w:type="pct"/>
            <w:gridSpan w:val="3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47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71" w:type="pct"/>
            <w:gridSpan w:val="2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CB3913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1382" w:type="pct"/>
            <w:gridSpan w:val="3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47" w:type="pct"/>
          </w:tcPr>
          <w:p w14:paraId="62B0017C" w14:textId="645D97E8" w:rsidR="00204D68" w:rsidRPr="0011203F" w:rsidRDefault="00C06720" w:rsidP="00DA2679">
            <w:pPr>
              <w:pStyle w:val="ListParagraph"/>
              <w:ind w:left="0"/>
              <w:rPr>
                <w:bCs/>
                <w:sz w:val="22"/>
                <w:szCs w:val="22"/>
                <w:lang w:val="en-GB"/>
              </w:rPr>
            </w:pPr>
            <w:r w:rsidRPr="0011203F">
              <w:rPr>
                <w:bCs/>
                <w:sz w:val="22"/>
                <w:szCs w:val="22"/>
                <w:lang w:val="en-GB"/>
              </w:rPr>
              <w:t xml:space="preserve">Yes. It compare the Chinese modernization and development </w:t>
            </w:r>
            <w:proofErr w:type="spellStart"/>
            <w:r w:rsidRPr="0011203F">
              <w:rPr>
                <w:bCs/>
                <w:sz w:val="22"/>
                <w:szCs w:val="22"/>
                <w:lang w:val="en-GB"/>
              </w:rPr>
              <w:t>anlong</w:t>
            </w:r>
            <w:proofErr w:type="spellEnd"/>
            <w:r w:rsidRPr="0011203F">
              <w:rPr>
                <w:bCs/>
                <w:sz w:val="22"/>
                <w:szCs w:val="22"/>
                <w:lang w:val="en-GB"/>
              </w:rPr>
              <w:t xml:space="preserve"> with different strategies used. And always have used examples to </w:t>
            </w:r>
            <w:r w:rsidR="0011203F" w:rsidRPr="0011203F">
              <w:rPr>
                <w:bCs/>
                <w:sz w:val="22"/>
                <w:szCs w:val="22"/>
                <w:lang w:val="en-GB"/>
              </w:rPr>
              <w:t>show influences(ex:</w:t>
            </w:r>
            <w:r w:rsidR="0011203F" w:rsidRPr="0011203F">
              <w:rPr>
                <w:sz w:val="22"/>
                <w:szCs w:val="22"/>
              </w:rPr>
              <w:t xml:space="preserve"> Singapore, Hong Kong of China and Hainan Free Trade Port) It is </w:t>
            </w:r>
          </w:p>
        </w:tc>
        <w:tc>
          <w:tcPr>
            <w:tcW w:w="1671" w:type="pct"/>
            <w:gridSpan w:val="2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CB3913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554"/>
        </w:trPr>
        <w:tc>
          <w:tcPr>
            <w:tcW w:w="1382" w:type="pct"/>
            <w:gridSpan w:val="3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47" w:type="pct"/>
          </w:tcPr>
          <w:p w14:paraId="7E1456D1" w14:textId="195936B5" w:rsidR="00D9392F" w:rsidRPr="0011203F" w:rsidRDefault="00E24F20" w:rsidP="00DA2679">
            <w:pPr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Yes it is suitable and straightforward</w:t>
            </w:r>
          </w:p>
        </w:tc>
        <w:tc>
          <w:tcPr>
            <w:tcW w:w="1671" w:type="pct"/>
            <w:gridSpan w:val="2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CB3913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574"/>
        </w:trPr>
        <w:tc>
          <w:tcPr>
            <w:tcW w:w="1382" w:type="pct"/>
            <w:gridSpan w:val="3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47" w:type="pct"/>
          </w:tcPr>
          <w:p w14:paraId="1D6A4D69" w14:textId="51D5621D" w:rsidR="00D9392F" w:rsidRPr="0011203F" w:rsidRDefault="00E24F20" w:rsidP="00B62F41">
            <w:pPr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Yes</w:t>
            </w:r>
          </w:p>
        </w:tc>
        <w:tc>
          <w:tcPr>
            <w:tcW w:w="1671" w:type="pct"/>
            <w:gridSpan w:val="2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CB3913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82" w:type="pct"/>
            <w:gridSpan w:val="3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47" w:type="pct"/>
          </w:tcPr>
          <w:p w14:paraId="50A78266" w14:textId="7034E405" w:rsidR="00FB3DE3" w:rsidRPr="0011203F" w:rsidRDefault="00656B99" w:rsidP="00477844">
            <w:pPr>
              <w:rPr>
                <w:sz w:val="22"/>
                <w:szCs w:val="22"/>
                <w:lang w:val="en-GB"/>
              </w:rPr>
            </w:pPr>
            <w:r w:rsidRPr="0011203F">
              <w:rPr>
                <w:sz w:val="22"/>
                <w:szCs w:val="22"/>
                <w:lang w:val="en-GB"/>
              </w:rPr>
              <w:t xml:space="preserve">Yes, but there are some spelling mistakes as well. Ex: in line no 5 in Abstract </w:t>
            </w:r>
            <w:r w:rsidR="00E24F20">
              <w:rPr>
                <w:sz w:val="22"/>
                <w:szCs w:val="22"/>
              </w:rPr>
              <w:t xml:space="preserve">it </w:t>
            </w:r>
            <w:proofErr w:type="spellStart"/>
            <w:r w:rsidR="00E24F20">
              <w:rPr>
                <w:sz w:val="22"/>
                <w:szCs w:val="22"/>
              </w:rPr>
              <w:t>spould</w:t>
            </w:r>
            <w:proofErr w:type="spellEnd"/>
            <w:r w:rsidR="00E24F20">
              <w:rPr>
                <w:sz w:val="22"/>
                <w:szCs w:val="22"/>
              </w:rPr>
              <w:t xml:space="preserve"> be </w:t>
            </w:r>
            <w:proofErr w:type="gramStart"/>
            <w:r w:rsidR="00E24F20">
              <w:rPr>
                <w:sz w:val="22"/>
                <w:szCs w:val="22"/>
              </w:rPr>
              <w:t xml:space="preserve">“ </w:t>
            </w:r>
            <w:r w:rsidRPr="0011203F">
              <w:rPr>
                <w:sz w:val="22"/>
                <w:szCs w:val="22"/>
              </w:rPr>
              <w:t>The</w:t>
            </w:r>
            <w:proofErr w:type="gramEnd"/>
            <w:r w:rsidRPr="0011203F">
              <w:rPr>
                <w:sz w:val="22"/>
                <w:szCs w:val="22"/>
              </w:rPr>
              <w:t>”</w:t>
            </w:r>
            <w:r w:rsidR="00E24F20">
              <w:rPr>
                <w:sz w:val="22"/>
                <w:szCs w:val="22"/>
                <w:lang w:val="en-GB"/>
              </w:rPr>
              <w:t xml:space="preserve"> af</w:t>
            </w:r>
            <w:r w:rsidRPr="0011203F">
              <w:rPr>
                <w:sz w:val="22"/>
                <w:szCs w:val="22"/>
                <w:lang w:val="en-GB"/>
              </w:rPr>
              <w:t xml:space="preserve">ter </w:t>
            </w:r>
            <w:proofErr w:type="spellStart"/>
            <w:r w:rsidRPr="0011203F">
              <w:rPr>
                <w:sz w:val="22"/>
                <w:szCs w:val="22"/>
                <w:lang w:val="en-GB"/>
              </w:rPr>
              <w:t>fullstop</w:t>
            </w:r>
            <w:proofErr w:type="spellEnd"/>
            <w:r w:rsidRPr="0011203F">
              <w:rPr>
                <w:sz w:val="22"/>
                <w:szCs w:val="22"/>
                <w:lang w:val="en-GB"/>
              </w:rPr>
              <w:t>.</w:t>
            </w:r>
            <w:r w:rsidR="00E24F20">
              <w:rPr>
                <w:sz w:val="22"/>
                <w:szCs w:val="22"/>
                <w:lang w:val="en-GB"/>
              </w:rPr>
              <w:t xml:space="preserve"> “</w:t>
            </w:r>
            <w:r w:rsidR="00E24F20">
              <w:t>On the free trade agreement” Use Capital letters when there’s abbreviations (FTA).</w:t>
            </w:r>
          </w:p>
        </w:tc>
        <w:tc>
          <w:tcPr>
            <w:tcW w:w="1671" w:type="pct"/>
            <w:gridSpan w:val="2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CB3913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82" w:type="pct"/>
            <w:gridSpan w:val="3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47" w:type="pct"/>
          </w:tcPr>
          <w:p w14:paraId="5C93CB83" w14:textId="6CD5AAEF" w:rsidR="004430CD" w:rsidRPr="0011203F" w:rsidRDefault="00656B99" w:rsidP="00656B99">
            <w:pPr>
              <w:rPr>
                <w:sz w:val="22"/>
                <w:szCs w:val="22"/>
                <w:lang w:val="en-GB"/>
              </w:rPr>
            </w:pPr>
            <w:r w:rsidRPr="0011203F">
              <w:rPr>
                <w:sz w:val="22"/>
                <w:szCs w:val="22"/>
                <w:lang w:val="en-GB"/>
              </w:rPr>
              <w:t>If a statement is done about a ranking, there should be evidence. For example, “</w:t>
            </w:r>
            <w:r w:rsidRPr="0011203F">
              <w:rPr>
                <w:sz w:val="22"/>
                <w:szCs w:val="22"/>
              </w:rPr>
              <w:t>As the world's second largest economy and one of the world's largest manufacturing countries” this should be followed with an appropriate evidence/reference on statistics why to mention it as the largest.</w:t>
            </w:r>
          </w:p>
        </w:tc>
        <w:tc>
          <w:tcPr>
            <w:tcW w:w="1671" w:type="pct"/>
            <w:gridSpan w:val="2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CB3913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82" w:type="pct"/>
            <w:gridSpan w:val="3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47" w:type="pct"/>
          </w:tcPr>
          <w:p w14:paraId="6D532B8F" w14:textId="68E78FC9" w:rsidR="005F184C" w:rsidRPr="0011203F" w:rsidRDefault="00E24F20" w:rsidP="00B62F41">
            <w:pPr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In my point of view, it is recent and sufficient</w:t>
            </w:r>
          </w:p>
        </w:tc>
        <w:tc>
          <w:tcPr>
            <w:tcW w:w="1671" w:type="pct"/>
            <w:gridSpan w:val="2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002"/>
        <w:gridCol w:w="7252"/>
        <w:gridCol w:w="7239"/>
      </w:tblGrid>
      <w:tr w:rsidR="00061A06" w:rsidRPr="00340561" w14:paraId="49889556" w14:textId="77777777" w:rsidTr="00633F90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D2B425" w14:textId="77777777" w:rsidR="00061A06" w:rsidRPr="00340561" w:rsidRDefault="00061A06" w:rsidP="00633F9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1" w:name="_Hlk165652409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3855AADC" w14:textId="77777777" w:rsidR="00061A06" w:rsidRPr="00340561" w:rsidRDefault="00061A06" w:rsidP="00633F9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061A06" w:rsidRPr="00340561" w14:paraId="495A10A6" w14:textId="77777777" w:rsidTr="00633F90"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D5CECC" w14:textId="77777777" w:rsidR="00061A06" w:rsidRPr="00340561" w:rsidRDefault="00061A06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6B37B0" w14:textId="77777777" w:rsidR="00061A06" w:rsidRPr="00340561" w:rsidRDefault="00061A06" w:rsidP="00633F9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84" w:type="pct"/>
            <w:shd w:val="clear" w:color="auto" w:fill="auto"/>
          </w:tcPr>
          <w:p w14:paraId="2C440AAB" w14:textId="77777777" w:rsidR="00061A06" w:rsidRPr="00340561" w:rsidRDefault="00061A06" w:rsidP="00633F9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061A06" w:rsidRPr="00340561" w14:paraId="28EFC417" w14:textId="77777777" w:rsidTr="00633F90">
        <w:trPr>
          <w:trHeight w:val="890"/>
        </w:trPr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3D7D12" w14:textId="77777777" w:rsidR="00061A06" w:rsidRPr="00340561" w:rsidRDefault="00061A06" w:rsidP="00633F90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14F3E5B9" w14:textId="77777777" w:rsidR="00061A06" w:rsidRPr="00340561" w:rsidRDefault="00061A06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C096F0" w14:textId="77777777" w:rsidR="00061A06" w:rsidRPr="00340561" w:rsidRDefault="00061A06" w:rsidP="00633F90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566B5FE2" w14:textId="77777777" w:rsidR="00061A06" w:rsidRPr="00340561" w:rsidRDefault="00061A06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04A541D" w14:textId="77777777" w:rsidR="00061A06" w:rsidRPr="00340561" w:rsidRDefault="00061A06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4" w:type="pct"/>
            <w:shd w:val="clear" w:color="auto" w:fill="auto"/>
            <w:vAlign w:val="center"/>
          </w:tcPr>
          <w:p w14:paraId="6E89D5C4" w14:textId="77777777" w:rsidR="00061A06" w:rsidRPr="00340561" w:rsidRDefault="00061A06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8DABC83" w14:textId="77777777" w:rsidR="00061A06" w:rsidRPr="00340561" w:rsidRDefault="00061A06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A7EAE41" w14:textId="77777777" w:rsidR="00061A06" w:rsidRPr="00340561" w:rsidRDefault="00061A06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11425CFB" w14:textId="77777777" w:rsidR="00061A06" w:rsidRDefault="00061A06" w:rsidP="00061A06"/>
    <w:p w14:paraId="2A282A5D" w14:textId="77777777" w:rsidR="00061A06" w:rsidRDefault="00061A06" w:rsidP="00061A06"/>
    <w:bookmarkEnd w:id="1"/>
    <w:p w14:paraId="61EE0913" w14:textId="77777777" w:rsidR="00061A06" w:rsidRDefault="00061A06" w:rsidP="00061A06"/>
    <w:p w14:paraId="6021315E" w14:textId="04620C50" w:rsidR="00D9392F" w:rsidRDefault="00CB3913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r w:rsidRPr="00CB3913">
        <w:rPr>
          <w:rFonts w:ascii="Arial" w:hAnsi="Arial" w:cs="Arial"/>
          <w:b/>
          <w:bCs/>
          <w:sz w:val="20"/>
          <w:szCs w:val="20"/>
          <w:u w:val="single"/>
          <w:lang w:val="en-GB"/>
        </w:rPr>
        <w:lastRenderedPageBreak/>
        <w:t>Reviewer Details:</w:t>
      </w:r>
    </w:p>
    <w:p w14:paraId="407F0FE9" w14:textId="659235FC" w:rsidR="00CB3913" w:rsidRDefault="00CB3913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52DE44E" w14:textId="2B25DAE4" w:rsidR="00CB3913" w:rsidRPr="00DE7D30" w:rsidRDefault="00CB3913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r>
        <w:rPr>
          <w:rFonts w:ascii="Arial" w:hAnsi="Arial" w:cs="Arial"/>
        </w:rPr>
        <w:t xml:space="preserve">E.A.S.K. </w:t>
      </w:r>
      <w:proofErr w:type="spellStart"/>
      <w:r>
        <w:rPr>
          <w:rFonts w:ascii="Arial" w:hAnsi="Arial" w:cs="Arial"/>
        </w:rPr>
        <w:t>Ekanayake</w:t>
      </w:r>
      <w:proofErr w:type="spellEnd"/>
      <w:r>
        <w:rPr>
          <w:rFonts w:ascii="Arial" w:hAnsi="Arial" w:cs="Arial"/>
        </w:rPr>
        <w:t xml:space="preserve">, Tampere </w:t>
      </w:r>
      <w:proofErr w:type="spellStart"/>
      <w:r>
        <w:rPr>
          <w:rFonts w:ascii="Arial" w:hAnsi="Arial" w:cs="Arial"/>
        </w:rPr>
        <w:t>University</w:t>
      </w:r>
      <w:proofErr w:type="spellEnd"/>
      <w:r>
        <w:rPr>
          <w:rFonts w:ascii="Arial" w:hAnsi="Arial" w:cs="Arial"/>
        </w:rPr>
        <w:t>, Sri Lanka</w:t>
      </w:r>
    </w:p>
    <w:sectPr w:rsidR="00CB3913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FCE67E" w14:textId="77777777" w:rsidR="00A47C21" w:rsidRPr="0000007A" w:rsidRDefault="00A47C21" w:rsidP="0099583E">
      <w:r>
        <w:separator/>
      </w:r>
    </w:p>
  </w:endnote>
  <w:endnote w:type="continuationSeparator" w:id="0">
    <w:p w14:paraId="6F9B826F" w14:textId="77777777" w:rsidR="00A47C21" w:rsidRPr="0000007A" w:rsidRDefault="00A47C21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A90B4E" w:rsidRPr="00546343" w:rsidRDefault="00A90B4E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Approved by: CEO</w:t>
    </w:r>
    <w:r>
      <w:rPr>
        <w:sz w:val="16"/>
      </w:rPr>
      <w:tab/>
      <w:t xml:space="preserve">   </w:t>
    </w:r>
    <w:r>
      <w:rPr>
        <w:sz w:val="16"/>
      </w:rPr>
      <w:tab/>
      <w:t>Version: 1.6 (</w:t>
    </w:r>
    <w:r w:rsidRPr="00A4787C">
      <w:rPr>
        <w:sz w:val="16"/>
      </w:rPr>
      <w:t>10-04-2018</w:t>
    </w:r>
    <w:r>
      <w:rPr>
        <w:sz w:val="16"/>
      </w:rPr>
      <w:t>)</w:t>
    </w:r>
    <w:r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FB24A8" w14:textId="77777777" w:rsidR="00A47C21" w:rsidRPr="0000007A" w:rsidRDefault="00A47C21" w:rsidP="0099583E">
      <w:r>
        <w:separator/>
      </w:r>
    </w:p>
  </w:footnote>
  <w:footnote w:type="continuationSeparator" w:id="0">
    <w:p w14:paraId="1B91BB1A" w14:textId="77777777" w:rsidR="00A47C21" w:rsidRPr="0000007A" w:rsidRDefault="00A47C21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A90B4E" w:rsidRDefault="00A90B4E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  <w:lang w:val="en-GB" w:eastAsia="en-GB" w:bidi="si-LK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A90B4E" w:rsidRDefault="00A90B4E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A90B4E" w:rsidRPr="00CE5AC7" w:rsidRDefault="00A90B4E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1A06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1203F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25C0E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26F45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56B99"/>
    <w:rsid w:val="00663792"/>
    <w:rsid w:val="0067046C"/>
    <w:rsid w:val="006749CF"/>
    <w:rsid w:val="00676845"/>
    <w:rsid w:val="00680547"/>
    <w:rsid w:val="0068243C"/>
    <w:rsid w:val="0068446F"/>
    <w:rsid w:val="00685DE8"/>
    <w:rsid w:val="00690EDE"/>
    <w:rsid w:val="006936D1"/>
    <w:rsid w:val="00696CAD"/>
    <w:rsid w:val="006A5E0B"/>
    <w:rsid w:val="006A7405"/>
    <w:rsid w:val="006C3797"/>
    <w:rsid w:val="006C6006"/>
    <w:rsid w:val="006D467C"/>
    <w:rsid w:val="006D5717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D5937"/>
    <w:rsid w:val="007F5873"/>
    <w:rsid w:val="00803BDE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6B7"/>
    <w:rsid w:val="008C2F62"/>
    <w:rsid w:val="008C428F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85D92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47C21"/>
    <w:rsid w:val="00A51369"/>
    <w:rsid w:val="00A519D1"/>
    <w:rsid w:val="00A5303B"/>
    <w:rsid w:val="00A65C50"/>
    <w:rsid w:val="00A8290F"/>
    <w:rsid w:val="00A90B4E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51D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1F4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06720"/>
    <w:rsid w:val="00C10283"/>
    <w:rsid w:val="00C1187E"/>
    <w:rsid w:val="00C11905"/>
    <w:rsid w:val="00C1438B"/>
    <w:rsid w:val="00C22886"/>
    <w:rsid w:val="00C25C8F"/>
    <w:rsid w:val="00C263C6"/>
    <w:rsid w:val="00C40D22"/>
    <w:rsid w:val="00C435C6"/>
    <w:rsid w:val="00C453B0"/>
    <w:rsid w:val="00C635B6"/>
    <w:rsid w:val="00C70DFC"/>
    <w:rsid w:val="00C82466"/>
    <w:rsid w:val="00C84097"/>
    <w:rsid w:val="00CA4B20"/>
    <w:rsid w:val="00CA7853"/>
    <w:rsid w:val="00CB391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24F20"/>
    <w:rsid w:val="00E3111A"/>
    <w:rsid w:val="00E451EA"/>
    <w:rsid w:val="00E57F4B"/>
    <w:rsid w:val="00E63889"/>
    <w:rsid w:val="00E645E9"/>
    <w:rsid w:val="00E65596"/>
    <w:rsid w:val="00E705FB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0136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76AF6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25C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2</Pages>
  <Words>344</Words>
  <Characters>196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0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47</cp:revision>
  <dcterms:created xsi:type="dcterms:W3CDTF">2023-08-30T09:21:00Z</dcterms:created>
  <dcterms:modified xsi:type="dcterms:W3CDTF">2026-02-18T0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e423c7e671527b29bf7f53f4432ae6a9386d1a9a88a876bff7119e15da3950b</vt:lpwstr>
  </property>
</Properties>
</file>